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467C0" w14:textId="47E77AE2" w:rsidR="00A61F6C" w:rsidRPr="00A86552" w:rsidRDefault="00A61F6C" w:rsidP="00A86552">
      <w:pPr>
        <w:spacing w:after="0"/>
        <w:jc w:val="center"/>
        <w:rPr>
          <w:rFonts w:ascii="Univers" w:hAnsi="Univers" w:cs="Arial"/>
          <w:bCs/>
          <w:i/>
          <w:color w:val="FF0000"/>
          <w:sz w:val="18"/>
          <w:szCs w:val="18"/>
        </w:rPr>
      </w:pPr>
      <w:r w:rsidRPr="00560CCA">
        <w:rPr>
          <w:rFonts w:ascii="Univers" w:hAnsi="Univers" w:cs="Arial"/>
          <w:bCs/>
          <w:i/>
          <w:color w:val="FF0000"/>
          <w:sz w:val="18"/>
          <w:szCs w:val="18"/>
        </w:rPr>
        <w:t>(This should be the top page</w:t>
      </w:r>
      <w:r w:rsidR="00A86552">
        <w:rPr>
          <w:rFonts w:ascii="Univers" w:hAnsi="Univers" w:cs="Arial"/>
          <w:bCs/>
          <w:i/>
          <w:color w:val="FF0000"/>
          <w:sz w:val="18"/>
          <w:szCs w:val="18"/>
        </w:rPr>
        <w:t xml:space="preserve"> of the application packet.  </w:t>
      </w:r>
      <w:r w:rsidR="00A86552" w:rsidRPr="00560CCA">
        <w:rPr>
          <w:rFonts w:ascii="Univers" w:hAnsi="Univers" w:cs="Arial"/>
          <w:bCs/>
          <w:i/>
          <w:color w:val="FF0000"/>
          <w:sz w:val="18"/>
          <w:szCs w:val="18"/>
        </w:rPr>
        <w:t>Please type</w:t>
      </w:r>
      <w:r w:rsidR="00A86552">
        <w:rPr>
          <w:rFonts w:ascii="Univers" w:hAnsi="Univers" w:cs="Arial"/>
          <w:bCs/>
          <w:i/>
          <w:color w:val="FF0000"/>
          <w:sz w:val="18"/>
          <w:szCs w:val="18"/>
        </w:rPr>
        <w:t>.</w:t>
      </w:r>
      <w:r w:rsidRPr="00560CCA">
        <w:rPr>
          <w:rFonts w:ascii="Univers" w:hAnsi="Univers" w:cs="Arial"/>
          <w:bCs/>
          <w:i/>
          <w:color w:val="FF0000"/>
          <w:sz w:val="18"/>
          <w:szCs w:val="18"/>
        </w:rPr>
        <w:t>)</w:t>
      </w:r>
    </w:p>
    <w:p w14:paraId="14D820F2" w14:textId="77777777" w:rsidR="00A61F6C" w:rsidRPr="00560CCA" w:rsidRDefault="00A61F6C" w:rsidP="004D70FC">
      <w:pPr>
        <w:spacing w:after="0" w:line="240" w:lineRule="exact"/>
        <w:rPr>
          <w:rFonts w:ascii="Univers" w:hAnsi="Univers" w:cs="Arial"/>
          <w:bCs/>
          <w:color w:val="000000"/>
          <w:szCs w:val="20"/>
        </w:rPr>
      </w:pPr>
    </w:p>
    <w:p w14:paraId="4274A2EE" w14:textId="77777777" w:rsidR="00A61F6C" w:rsidRPr="00D91E23" w:rsidRDefault="00A61F6C" w:rsidP="004D70FC">
      <w:pPr>
        <w:spacing w:after="0" w:line="240" w:lineRule="exact"/>
        <w:rPr>
          <w:rFonts w:ascii="Univers" w:hAnsi="Univers" w:cs="Arial"/>
          <w:bCs/>
          <w:color w:val="002060"/>
          <w:szCs w:val="20"/>
        </w:rPr>
      </w:pPr>
      <w:r w:rsidRPr="00D91E23">
        <w:rPr>
          <w:rFonts w:ascii="Univers" w:hAnsi="Univers" w:cs="Arial"/>
          <w:b/>
          <w:color w:val="002060"/>
          <w:sz w:val="24"/>
          <w:szCs w:val="24"/>
        </w:rPr>
        <w:t>Descriptive Project Title</w:t>
      </w:r>
      <w:r w:rsidRPr="00D91E23">
        <w:rPr>
          <w:rFonts w:ascii="Univers" w:hAnsi="Univers" w:cs="Arial"/>
          <w:bCs/>
          <w:color w:val="002060"/>
          <w:szCs w:val="20"/>
        </w:rPr>
        <w:t xml:space="preserve"> (Limited to 120 characters, including space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61F6C" w:rsidRPr="005E46F3" w14:paraId="551BF18D" w14:textId="77777777" w:rsidTr="00A800EB">
        <w:trPr>
          <w:trHeight w:val="548"/>
        </w:trPr>
        <w:tc>
          <w:tcPr>
            <w:tcW w:w="10152" w:type="dxa"/>
          </w:tcPr>
          <w:p w14:paraId="0F9B5516" w14:textId="77777777" w:rsidR="00A61F6C" w:rsidRPr="005E46F3" w:rsidRDefault="00A61F6C" w:rsidP="00A800EB">
            <w:pPr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0" w:name="Text28"/>
            <w:r>
              <w:rPr>
                <w:rFonts w:cs="Arial"/>
                <w:bCs/>
                <w:color w:val="000000"/>
                <w:szCs w:val="20"/>
              </w:rPr>
              <w:instrText xml:space="preserve"> FORMTEXT </w:instrText>
            </w:r>
            <w:r>
              <w:rPr>
                <w:rFonts w:cs="Arial"/>
                <w:bCs/>
                <w:color w:val="000000"/>
                <w:szCs w:val="20"/>
              </w:rPr>
            </w:r>
            <w:r>
              <w:rPr>
                <w:rFonts w:cs="Arial"/>
                <w:bCs/>
                <w:color w:val="000000"/>
                <w:szCs w:val="20"/>
              </w:rPr>
              <w:fldChar w:fldCharType="separate"/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color w:val="000000"/>
                <w:szCs w:val="20"/>
              </w:rPr>
              <w:fldChar w:fldCharType="end"/>
            </w:r>
            <w:bookmarkEnd w:id="0"/>
          </w:p>
        </w:tc>
      </w:tr>
    </w:tbl>
    <w:p w14:paraId="2C0E8FC8" w14:textId="77777777" w:rsidR="00A61F6C" w:rsidRDefault="00A61F6C" w:rsidP="00152556">
      <w:pPr>
        <w:spacing w:after="0" w:line="240" w:lineRule="exact"/>
        <w:rPr>
          <w:rFonts w:cs="Arial"/>
          <w:b/>
          <w:bCs/>
          <w:color w:val="000000"/>
          <w:szCs w:val="20"/>
        </w:rPr>
      </w:pPr>
    </w:p>
    <w:p w14:paraId="45AEB22A" w14:textId="77777777" w:rsidR="00A61F6C" w:rsidRPr="00560CCA" w:rsidRDefault="00A61F6C" w:rsidP="00A61F6C">
      <w:pPr>
        <w:rPr>
          <w:rFonts w:ascii="Univers" w:hAnsi="Univers" w:cs="Arial"/>
          <w:b/>
          <w:bCs/>
          <w:color w:val="000000"/>
          <w:sz w:val="24"/>
          <w:szCs w:val="24"/>
        </w:rPr>
      </w:pPr>
      <w:r w:rsidRPr="00D91E23">
        <w:rPr>
          <w:rFonts w:ascii="Univers" w:hAnsi="Univers" w:cs="Arial"/>
          <w:b/>
          <w:bCs/>
          <w:color w:val="002060"/>
          <w:sz w:val="24"/>
          <w:szCs w:val="24"/>
        </w:rPr>
        <w:t>Investigator(s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4500"/>
      </w:tblGrid>
      <w:tr w:rsidR="00A61F6C" w:rsidRPr="005E46F3" w14:paraId="45A6A8CC" w14:textId="77777777" w:rsidTr="00164AF4">
        <w:trPr>
          <w:trHeight w:val="432"/>
          <w:jc w:val="center"/>
        </w:trPr>
        <w:tc>
          <w:tcPr>
            <w:tcW w:w="7488" w:type="dxa"/>
            <w:gridSpan w:val="2"/>
          </w:tcPr>
          <w:p w14:paraId="59F5CC2C" w14:textId="0EA654C4" w:rsidR="00A61F6C" w:rsidRPr="005E46F3" w:rsidRDefault="00A61F6C" w:rsidP="00A800EB">
            <w:pPr>
              <w:rPr>
                <w:rFonts w:cs="Arial"/>
                <w:b/>
                <w:bCs/>
                <w:i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ame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A61F6C" w:rsidRPr="005E46F3" w14:paraId="3D74A1B8" w14:textId="77777777" w:rsidTr="00164AF4">
        <w:trPr>
          <w:trHeight w:val="432"/>
          <w:jc w:val="center"/>
        </w:trPr>
        <w:tc>
          <w:tcPr>
            <w:tcW w:w="7488" w:type="dxa"/>
            <w:gridSpan w:val="2"/>
          </w:tcPr>
          <w:p w14:paraId="7EC0972D" w14:textId="37B84BB1" w:rsidR="00A61F6C" w:rsidRPr="005E46F3" w:rsidRDefault="00A61F6C" w:rsidP="00A800EB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Title:</w:t>
            </w:r>
            <w:r w:rsidRPr="005E46F3">
              <w:rPr>
                <w:rFonts w:cs="Arial"/>
                <w:szCs w:val="20"/>
              </w:rPr>
              <w:t xml:space="preserve"> </w:t>
            </w: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A61F6C" w:rsidRPr="005E46F3" w14:paraId="70EC4BA9" w14:textId="77777777" w:rsidTr="00164AF4">
        <w:trPr>
          <w:trHeight w:val="432"/>
          <w:jc w:val="center"/>
        </w:trPr>
        <w:tc>
          <w:tcPr>
            <w:tcW w:w="7488" w:type="dxa"/>
            <w:gridSpan w:val="2"/>
          </w:tcPr>
          <w:p w14:paraId="3E6CD9CC" w14:textId="77777777" w:rsidR="00A61F6C" w:rsidRPr="005E46F3" w:rsidRDefault="00A61F6C" w:rsidP="00A800EB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Department(s)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A61F6C" w:rsidRPr="005E46F3" w14:paraId="6155D1BD" w14:textId="77777777" w:rsidTr="00164AF4">
        <w:trPr>
          <w:trHeight w:val="432"/>
          <w:jc w:val="center"/>
        </w:trPr>
        <w:tc>
          <w:tcPr>
            <w:tcW w:w="2988" w:type="dxa"/>
          </w:tcPr>
          <w:p w14:paraId="38E9191B" w14:textId="65ECCA5B" w:rsidR="00A61F6C" w:rsidRPr="005E46F3" w:rsidRDefault="00A61F6C" w:rsidP="00A800EB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 xml:space="preserve">Phone </w:t>
            </w:r>
            <w:r w:rsidR="00A360E4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</w:t>
            </w: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umber:</w:t>
            </w:r>
            <w:r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  <w:tc>
          <w:tcPr>
            <w:tcW w:w="4500" w:type="dxa"/>
          </w:tcPr>
          <w:p w14:paraId="61750536" w14:textId="21BE48F7" w:rsidR="00A61F6C" w:rsidRPr="005E46F3" w:rsidRDefault="00A61F6C" w:rsidP="00A800EB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E</w:t>
            </w:r>
            <w:r w:rsidR="005F7747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-</w:t>
            </w: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mail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</w:tbl>
    <w:p w14:paraId="345C39CB" w14:textId="77777777" w:rsidR="00A61F6C" w:rsidRDefault="00A61F6C" w:rsidP="004D70FC">
      <w:pPr>
        <w:spacing w:after="0" w:line="160" w:lineRule="exact"/>
        <w:rPr>
          <w:rFonts w:cs="Arial"/>
          <w:bCs/>
          <w:szCs w:val="20"/>
        </w:rPr>
      </w:pPr>
      <w:r w:rsidRPr="007560FE">
        <w:rPr>
          <w:rFonts w:cs="Arial"/>
          <w:bCs/>
          <w:szCs w:val="20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4500"/>
      </w:tblGrid>
      <w:tr w:rsidR="00EF4284" w:rsidRPr="005E46F3" w14:paraId="60EBC2BB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74865806" w14:textId="3D41F866" w:rsidR="00EF4284" w:rsidRPr="005E46F3" w:rsidRDefault="00EF4284" w:rsidP="00EF4284">
            <w:pPr>
              <w:rPr>
                <w:rFonts w:cs="Arial"/>
                <w:b/>
                <w:bCs/>
                <w:i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ame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73D99FE7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4F9A7725" w14:textId="77D583A9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Title:</w:t>
            </w:r>
            <w:r w:rsidRPr="005E46F3">
              <w:rPr>
                <w:rFonts w:cs="Arial"/>
                <w:szCs w:val="20"/>
              </w:rPr>
              <w:t xml:space="preserve"> </w:t>
            </w: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EF4284" w:rsidRPr="005E46F3" w14:paraId="4D607C07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7ED85C79" w14:textId="1C04F531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Department(s)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300DA339" w14:textId="77777777" w:rsidTr="007B716E">
        <w:trPr>
          <w:trHeight w:val="432"/>
          <w:jc w:val="center"/>
        </w:trPr>
        <w:tc>
          <w:tcPr>
            <w:tcW w:w="2988" w:type="dxa"/>
          </w:tcPr>
          <w:p w14:paraId="0982EBF1" w14:textId="634D3D58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Phone Number:</w:t>
            </w:r>
            <w:r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  <w:tc>
          <w:tcPr>
            <w:tcW w:w="4500" w:type="dxa"/>
          </w:tcPr>
          <w:p w14:paraId="7EA23664" w14:textId="09E5C1D6" w:rsidR="00EF4284" w:rsidRPr="005E46F3" w:rsidRDefault="002F6CCA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E-mail</w:t>
            </w:r>
            <w:r w:rsidR="00EF4284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:</w:t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F4284"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="00EF4284" w:rsidRPr="005E46F3">
              <w:rPr>
                <w:rFonts w:cs="Arial"/>
                <w:b/>
                <w:bCs/>
                <w:szCs w:val="20"/>
              </w:rPr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</w:tr>
    </w:tbl>
    <w:p w14:paraId="3B9AB6EF" w14:textId="77777777" w:rsidR="00164AF4" w:rsidRDefault="00164AF4" w:rsidP="00152556">
      <w:pPr>
        <w:spacing w:after="0" w:line="160" w:lineRule="exact"/>
        <w:rPr>
          <w:rFonts w:cs="Arial"/>
          <w:bCs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4500"/>
      </w:tblGrid>
      <w:tr w:rsidR="00EF4284" w:rsidRPr="005E46F3" w14:paraId="276B816E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07ECEDCD" w14:textId="23A3DAD5" w:rsidR="00EF4284" w:rsidRPr="005E46F3" w:rsidRDefault="00EF4284" w:rsidP="00EF4284">
            <w:pPr>
              <w:rPr>
                <w:rFonts w:cs="Arial"/>
                <w:b/>
                <w:bCs/>
                <w:i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ame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5BC6E5CE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62511607" w14:textId="338BF1F0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Title:</w:t>
            </w:r>
            <w:r w:rsidRPr="005E46F3">
              <w:rPr>
                <w:rFonts w:cs="Arial"/>
                <w:szCs w:val="20"/>
              </w:rPr>
              <w:t xml:space="preserve"> </w:t>
            </w: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EF4284" w:rsidRPr="005E46F3" w14:paraId="39F213BE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786AF2D0" w14:textId="531E89E8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Department(s)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606852F4" w14:textId="77777777" w:rsidTr="007B716E">
        <w:trPr>
          <w:trHeight w:val="432"/>
          <w:jc w:val="center"/>
        </w:trPr>
        <w:tc>
          <w:tcPr>
            <w:tcW w:w="2988" w:type="dxa"/>
          </w:tcPr>
          <w:p w14:paraId="16EC355F" w14:textId="104CC0D2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Phone Number:</w:t>
            </w:r>
            <w:r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  <w:tc>
          <w:tcPr>
            <w:tcW w:w="4500" w:type="dxa"/>
          </w:tcPr>
          <w:p w14:paraId="7EC82CB7" w14:textId="05979794" w:rsidR="00EF4284" w:rsidRPr="005E46F3" w:rsidRDefault="002F6CCA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E-mail</w:t>
            </w:r>
            <w:r w:rsidR="00EF4284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:</w:t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F4284"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="00EF4284" w:rsidRPr="005E46F3">
              <w:rPr>
                <w:rFonts w:cs="Arial"/>
                <w:b/>
                <w:bCs/>
                <w:szCs w:val="20"/>
              </w:rPr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</w:tr>
    </w:tbl>
    <w:p w14:paraId="212AF45A" w14:textId="77777777" w:rsidR="001E2DC9" w:rsidRDefault="001E2DC9" w:rsidP="00152556">
      <w:pPr>
        <w:spacing w:after="0" w:line="160" w:lineRule="exact"/>
        <w:rPr>
          <w:rFonts w:cs="Arial"/>
          <w:bCs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4500"/>
      </w:tblGrid>
      <w:tr w:rsidR="00EF4284" w:rsidRPr="005E46F3" w14:paraId="51D83B18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4798F412" w14:textId="0BBD47A9" w:rsidR="00EF4284" w:rsidRPr="005E46F3" w:rsidRDefault="00EF4284" w:rsidP="00EF4284">
            <w:pPr>
              <w:rPr>
                <w:rFonts w:cs="Arial"/>
                <w:b/>
                <w:bCs/>
                <w:i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ame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4AFE4C66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6F5FD86A" w14:textId="0E3463CB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Title:</w:t>
            </w:r>
            <w:r w:rsidRPr="005E46F3">
              <w:rPr>
                <w:rFonts w:cs="Arial"/>
                <w:szCs w:val="20"/>
              </w:rPr>
              <w:t xml:space="preserve"> </w:t>
            </w: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EF4284" w:rsidRPr="005E46F3" w14:paraId="75C322A7" w14:textId="77777777" w:rsidTr="007B716E">
        <w:trPr>
          <w:trHeight w:val="432"/>
          <w:jc w:val="center"/>
        </w:trPr>
        <w:tc>
          <w:tcPr>
            <w:tcW w:w="7488" w:type="dxa"/>
            <w:gridSpan w:val="2"/>
          </w:tcPr>
          <w:p w14:paraId="18C5C27E" w14:textId="1489383D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Department(s)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6EDE8C3C" w14:textId="77777777" w:rsidTr="007B716E">
        <w:trPr>
          <w:trHeight w:val="432"/>
          <w:jc w:val="center"/>
        </w:trPr>
        <w:tc>
          <w:tcPr>
            <w:tcW w:w="2988" w:type="dxa"/>
          </w:tcPr>
          <w:p w14:paraId="5A155A6D" w14:textId="69B0E83E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Phone Number:</w:t>
            </w:r>
            <w:r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  <w:tc>
          <w:tcPr>
            <w:tcW w:w="4500" w:type="dxa"/>
          </w:tcPr>
          <w:p w14:paraId="003AE7E2" w14:textId="19D99D05" w:rsidR="00EF4284" w:rsidRPr="005E46F3" w:rsidRDefault="002F6CCA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E-mail</w:t>
            </w:r>
            <w:r w:rsidR="00EF4284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:</w:t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F4284"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="00EF4284" w:rsidRPr="005E46F3">
              <w:rPr>
                <w:rFonts w:cs="Arial"/>
                <w:b/>
                <w:bCs/>
                <w:szCs w:val="20"/>
              </w:rPr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</w:tr>
    </w:tbl>
    <w:p w14:paraId="25C20DC5" w14:textId="77777777" w:rsidR="003457BA" w:rsidRPr="006B3530" w:rsidRDefault="003457BA" w:rsidP="00152556">
      <w:pPr>
        <w:spacing w:after="0" w:line="160" w:lineRule="exact"/>
        <w:rPr>
          <w:rFonts w:cs="Arial"/>
          <w:bCs/>
          <w:szCs w:val="20"/>
        </w:rPr>
      </w:pPr>
    </w:p>
    <w:p w14:paraId="5121FD6F" w14:textId="0DD27E18" w:rsidR="00A61F6C" w:rsidRPr="00685D7E" w:rsidRDefault="004D3CC7" w:rsidP="00685D7E">
      <w:pPr>
        <w:spacing w:after="0" w:line="240" w:lineRule="exact"/>
        <w:ind w:left="720"/>
        <w:rPr>
          <w:rFonts w:ascii="Univers" w:hAnsi="Univers" w:cs="Arial"/>
          <w:b/>
          <w:bCs/>
          <w:szCs w:val="20"/>
        </w:rPr>
      </w:pPr>
      <w:r w:rsidRPr="00EF4284">
        <w:rPr>
          <w:rFonts w:ascii="Univers" w:hAnsi="Univers" w:cs="Arial"/>
          <w:b/>
          <w:bCs/>
          <w:color w:val="002060"/>
          <w:szCs w:val="20"/>
        </w:rPr>
        <w:t xml:space="preserve">Signature of </w:t>
      </w:r>
      <w:r w:rsidR="00A61F6C" w:rsidRPr="00EF4284">
        <w:rPr>
          <w:rFonts w:ascii="Univers" w:hAnsi="Univers" w:cs="Arial"/>
          <w:b/>
          <w:bCs/>
          <w:color w:val="002060"/>
          <w:szCs w:val="20"/>
        </w:rPr>
        <w:t xml:space="preserve">Applicant(s) </w:t>
      </w:r>
      <w:r w:rsidR="0022211A" w:rsidRPr="00EF4284">
        <w:rPr>
          <w:rFonts w:ascii="Univers" w:hAnsi="Univers" w:cs="Arial"/>
          <w:b/>
          <w:bCs/>
          <w:color w:val="002060"/>
          <w:szCs w:val="20"/>
        </w:rPr>
        <w:t>&amp;</w:t>
      </w:r>
      <w:r w:rsidR="00A61F6C" w:rsidRPr="00EF4284">
        <w:rPr>
          <w:rFonts w:ascii="Univers" w:hAnsi="Univers" w:cs="Arial"/>
          <w:b/>
          <w:bCs/>
          <w:color w:val="002060"/>
          <w:szCs w:val="20"/>
        </w:rPr>
        <w:t xml:space="preserve"> </w:t>
      </w:r>
      <w:r w:rsidR="0022211A" w:rsidRPr="00EF4284">
        <w:rPr>
          <w:rFonts w:ascii="Univers" w:hAnsi="Univers" w:cs="Arial"/>
          <w:b/>
          <w:bCs/>
          <w:color w:val="002060"/>
          <w:szCs w:val="20"/>
        </w:rPr>
        <w:t>D</w:t>
      </w:r>
      <w:r w:rsidR="00A61F6C" w:rsidRPr="00EF4284">
        <w:rPr>
          <w:rFonts w:ascii="Univers" w:hAnsi="Univers" w:cs="Arial"/>
          <w:b/>
          <w:bCs/>
          <w:color w:val="002060"/>
          <w:szCs w:val="20"/>
        </w:rPr>
        <w:t>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5"/>
        <w:gridCol w:w="2340"/>
      </w:tblGrid>
      <w:tr w:rsidR="00685D7E" w:rsidRPr="005E46F3" w14:paraId="0692383D" w14:textId="2433C45F" w:rsidTr="00685D7E">
        <w:trPr>
          <w:trHeight w:val="432"/>
          <w:jc w:val="center"/>
        </w:trPr>
        <w:tc>
          <w:tcPr>
            <w:tcW w:w="5125" w:type="dxa"/>
          </w:tcPr>
          <w:p w14:paraId="61E0C27E" w14:textId="77777777" w:rsidR="00685D7E" w:rsidRPr="005E46F3" w:rsidRDefault="00685D7E" w:rsidP="00A800EB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2340" w:type="dxa"/>
          </w:tcPr>
          <w:p w14:paraId="71013E5C" w14:textId="087107E9" w:rsidR="00685D7E" w:rsidRPr="005E46F3" w:rsidRDefault="0022211A" w:rsidP="00A800EB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685D7E" w:rsidRPr="005E46F3" w14:paraId="14F90852" w14:textId="7DCB9EA7" w:rsidTr="00685D7E">
        <w:trPr>
          <w:trHeight w:val="432"/>
          <w:jc w:val="center"/>
        </w:trPr>
        <w:tc>
          <w:tcPr>
            <w:tcW w:w="5125" w:type="dxa"/>
          </w:tcPr>
          <w:p w14:paraId="3284352F" w14:textId="77777777" w:rsidR="00685D7E" w:rsidRPr="005E46F3" w:rsidRDefault="00685D7E" w:rsidP="00A800EB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2340" w:type="dxa"/>
          </w:tcPr>
          <w:p w14:paraId="079270EC" w14:textId="7349321C" w:rsidR="00685D7E" w:rsidRPr="005E46F3" w:rsidRDefault="0022211A" w:rsidP="00A800EB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685D7E" w:rsidRPr="005E46F3" w14:paraId="7C3F7A50" w14:textId="3143E8CC" w:rsidTr="00685D7E">
        <w:trPr>
          <w:trHeight w:val="432"/>
          <w:jc w:val="center"/>
        </w:trPr>
        <w:tc>
          <w:tcPr>
            <w:tcW w:w="5125" w:type="dxa"/>
          </w:tcPr>
          <w:p w14:paraId="13F01417" w14:textId="141E9411" w:rsidR="00685D7E" w:rsidRPr="005E46F3" w:rsidRDefault="00685D7E" w:rsidP="00EA7383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2340" w:type="dxa"/>
          </w:tcPr>
          <w:p w14:paraId="1546A7E3" w14:textId="5A144C6A" w:rsidR="00685D7E" w:rsidRPr="005E46F3" w:rsidRDefault="0022211A" w:rsidP="00EA7383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685D7E" w:rsidRPr="005E46F3" w14:paraId="5C79B901" w14:textId="19E92CB9" w:rsidTr="00685D7E">
        <w:trPr>
          <w:trHeight w:val="432"/>
          <w:jc w:val="center"/>
        </w:trPr>
        <w:tc>
          <w:tcPr>
            <w:tcW w:w="5125" w:type="dxa"/>
          </w:tcPr>
          <w:p w14:paraId="5B941F18" w14:textId="0264D055" w:rsidR="00685D7E" w:rsidRPr="005E46F3" w:rsidRDefault="00685D7E" w:rsidP="00EA7383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2340" w:type="dxa"/>
          </w:tcPr>
          <w:p w14:paraId="216572E0" w14:textId="23139948" w:rsidR="00685D7E" w:rsidRPr="005E46F3" w:rsidRDefault="0022211A" w:rsidP="00EA7383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</w:tbl>
    <w:p w14:paraId="25FD8A1A" w14:textId="77777777" w:rsidR="00CB7D0B" w:rsidRDefault="00CB7D0B" w:rsidP="00152556">
      <w:pPr>
        <w:spacing w:after="0" w:line="40" w:lineRule="exact"/>
        <w:rPr>
          <w:sz w:val="4"/>
          <w:szCs w:val="4"/>
        </w:rPr>
      </w:pPr>
    </w:p>
    <w:p w14:paraId="4C1C5F09" w14:textId="77777777" w:rsidR="00666A10" w:rsidRPr="00666A10" w:rsidRDefault="00666A10" w:rsidP="00E80D83">
      <w:pPr>
        <w:rPr>
          <w:sz w:val="4"/>
          <w:szCs w:val="4"/>
        </w:rPr>
      </w:pPr>
    </w:p>
    <w:sectPr w:rsidR="00666A10" w:rsidRPr="00666A10" w:rsidSect="00C407BF">
      <w:headerReference w:type="default" r:id="rId6"/>
      <w:footerReference w:type="default" r:id="rId7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161001" w14:textId="77777777" w:rsidR="00DD20D1" w:rsidRDefault="00DD20D1" w:rsidP="00D81C82">
      <w:pPr>
        <w:spacing w:after="0" w:line="240" w:lineRule="auto"/>
      </w:pPr>
      <w:r>
        <w:separator/>
      </w:r>
    </w:p>
  </w:endnote>
  <w:endnote w:type="continuationSeparator" w:id="0">
    <w:p w14:paraId="320F1D1A" w14:textId="77777777" w:rsidR="00DD20D1" w:rsidRDefault="00DD20D1" w:rsidP="00D81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ebas Neue">
    <w:panose1 w:val="020B0606020202050201"/>
    <w:charset w:val="00"/>
    <w:family w:val="swiss"/>
    <w:notTrueType/>
    <w:pitch w:val="variable"/>
    <w:sig w:usb0="A000022F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6D804" w14:textId="136FA23E" w:rsidR="002449A1" w:rsidRPr="00D2449B" w:rsidRDefault="00D81C82" w:rsidP="00FD6B14">
    <w:pPr>
      <w:pStyle w:val="Footer"/>
      <w:rPr>
        <w:rFonts w:ascii="Univers" w:hAnsi="Univers"/>
        <w:b/>
        <w:bCs/>
        <w:color w:val="002060"/>
        <w:u w:val="single"/>
      </w:rPr>
    </w:pPr>
    <w:r w:rsidRPr="00D2449B">
      <w:rPr>
        <w:noProof/>
        <w:u w:val="single"/>
      </w:rPr>
      <w:drawing>
        <wp:anchor distT="0" distB="0" distL="114300" distR="114300" simplePos="0" relativeHeight="251658240" behindDoc="0" locked="0" layoutInCell="1" allowOverlap="1" wp14:anchorId="72447916" wp14:editId="192558CC">
          <wp:simplePos x="0" y="0"/>
          <wp:positionH relativeFrom="margin">
            <wp:posOffset>4070350</wp:posOffset>
          </wp:positionH>
          <wp:positionV relativeFrom="paragraph">
            <wp:posOffset>-173990</wp:posOffset>
          </wp:positionV>
          <wp:extent cx="1873885" cy="501650"/>
          <wp:effectExtent l="0" t="0" r="0" b="0"/>
          <wp:wrapNone/>
          <wp:docPr id="349494821" name="Picture 1" descr="A blue and purpl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9494821" name="Picture 1" descr="A blue and purple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9741"/>
                  <a:stretch/>
                </pic:blipFill>
                <pic:spPr bwMode="auto">
                  <a:xfrm>
                    <a:off x="0" y="0"/>
                    <a:ext cx="1874203" cy="501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5D44" w:rsidRPr="00D2449B">
      <w:rPr>
        <w:rFonts w:ascii="Univers" w:hAnsi="Univers"/>
        <w:b/>
        <w:bCs/>
        <w:color w:val="002060"/>
        <w:u w:val="single"/>
      </w:rPr>
      <w:t>Summ</w:t>
    </w:r>
    <w:r w:rsidR="007109D9" w:rsidRPr="00D2449B">
      <w:rPr>
        <w:rFonts w:ascii="Univers" w:hAnsi="Univers"/>
        <w:b/>
        <w:bCs/>
        <w:color w:val="002060"/>
        <w:u w:val="single"/>
      </w:rPr>
      <w:t>er 202</w:t>
    </w:r>
    <w:r w:rsidR="0047297A">
      <w:rPr>
        <w:rFonts w:ascii="Univers" w:hAnsi="Univers"/>
        <w:b/>
        <w:bCs/>
        <w:color w:val="002060"/>
        <w:u w:val="single"/>
      </w:rPr>
      <w:t>6</w:t>
    </w:r>
    <w:r w:rsidR="002449A1" w:rsidRPr="00D2449B">
      <w:rPr>
        <w:rFonts w:ascii="Univers" w:hAnsi="Univers"/>
        <w:b/>
        <w:bCs/>
        <w:color w:val="002060"/>
        <w:u w:val="single"/>
      </w:rPr>
      <w:t xml:space="preserve"> Application</w:t>
    </w:r>
    <w:r w:rsidR="00D55EA3">
      <w:rPr>
        <w:rFonts w:ascii="Univers" w:hAnsi="Univers"/>
        <w:b/>
        <w:bCs/>
        <w:color w:val="002060"/>
        <w:u w:val="single"/>
      </w:rPr>
      <w:t xml:space="preserve"> – Cover Sheet</w:t>
    </w:r>
  </w:p>
  <w:p w14:paraId="2DB7505B" w14:textId="6A1216F0" w:rsidR="00D81C82" w:rsidRDefault="007109D9" w:rsidP="00FD6B14">
    <w:pPr>
      <w:pStyle w:val="Footer"/>
    </w:pPr>
    <w:r>
      <w:rPr>
        <w:rFonts w:ascii="Univers" w:hAnsi="Univers"/>
        <w:b/>
        <w:bCs/>
        <w:color w:val="002060"/>
      </w:rPr>
      <w:t xml:space="preserve">IWL </w:t>
    </w:r>
    <w:r w:rsidR="002D1CDF">
      <w:rPr>
        <w:rFonts w:ascii="Univers" w:hAnsi="Univers"/>
        <w:b/>
        <w:bCs/>
        <w:color w:val="002060"/>
      </w:rPr>
      <w:t>Interdisciplinary Grant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14177" w14:textId="77777777" w:rsidR="00DD20D1" w:rsidRDefault="00DD20D1" w:rsidP="00D81C82">
      <w:pPr>
        <w:spacing w:after="0" w:line="240" w:lineRule="auto"/>
      </w:pPr>
      <w:r>
        <w:separator/>
      </w:r>
    </w:p>
  </w:footnote>
  <w:footnote w:type="continuationSeparator" w:id="0">
    <w:p w14:paraId="3731D9B0" w14:textId="77777777" w:rsidR="00DD20D1" w:rsidRDefault="00DD20D1" w:rsidP="00D81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B5B70" w14:textId="77777777" w:rsidR="00D81C82" w:rsidRPr="00E80D83" w:rsidRDefault="00D81C82" w:rsidP="00D81C82">
    <w:pPr>
      <w:pStyle w:val="ListParagraph"/>
      <w:ind w:left="360"/>
      <w:jc w:val="center"/>
      <w:rPr>
        <w:rFonts w:ascii="Bebas Neue" w:eastAsia="Calibri" w:hAnsi="Bebas Neue" w:cs="Arial"/>
        <w:b/>
        <w:smallCaps/>
        <w:color w:val="002060"/>
        <w:sz w:val="48"/>
        <w:szCs w:val="48"/>
      </w:rPr>
    </w:pPr>
    <w:r w:rsidRPr="00E80D83">
      <w:rPr>
        <w:rFonts w:ascii="Bebas Neue" w:eastAsia="Calibri" w:hAnsi="Bebas Neue" w:cs="Arial"/>
        <w:b/>
        <w:smallCaps/>
        <w:color w:val="002060"/>
        <w:sz w:val="48"/>
        <w:szCs w:val="48"/>
      </w:rPr>
      <w:t>Institute for Women’s Leadership</w:t>
    </w:r>
  </w:p>
  <w:p w14:paraId="5F1129FA" w14:textId="02BBBE7F" w:rsidR="00D81C82" w:rsidRPr="00E80D83" w:rsidRDefault="00D81C82" w:rsidP="00D81C82">
    <w:pPr>
      <w:pStyle w:val="ListParagraph"/>
      <w:ind w:left="360"/>
      <w:jc w:val="center"/>
      <w:rPr>
        <w:rFonts w:ascii="Bebas Neue" w:eastAsia="Calibri" w:hAnsi="Bebas Neue" w:cs="Arial"/>
        <w:b/>
        <w:smallCaps/>
        <w:sz w:val="48"/>
        <w:szCs w:val="48"/>
      </w:rPr>
    </w:pPr>
    <w:r w:rsidRPr="00E80D83">
      <w:rPr>
        <w:rFonts w:ascii="Bebas Neue" w:eastAsia="Calibri" w:hAnsi="Bebas Neue" w:cs="Arial"/>
        <w:b/>
        <w:smallCaps/>
        <w:color w:val="002060"/>
        <w:sz w:val="48"/>
        <w:szCs w:val="48"/>
      </w:rPr>
      <w:t>INTERDISCIPLINARY SUMMER GRANT PROGRAM</w:t>
    </w:r>
  </w:p>
  <w:p w14:paraId="529291AB" w14:textId="68C5D39B" w:rsidR="005C2ED8" w:rsidRPr="005C2ED8" w:rsidRDefault="005C2ED8" w:rsidP="005C2ED8">
    <w:pPr>
      <w:pStyle w:val="ListParagraph"/>
      <w:ind w:left="360"/>
      <w:jc w:val="center"/>
      <w:rPr>
        <w:rFonts w:ascii="Univers" w:hAnsi="Univers" w:cs="Arial"/>
        <w:b/>
        <w:bCs/>
        <w:i/>
        <w:iCs/>
        <w:color w:val="FF0000"/>
        <w:szCs w:val="20"/>
      </w:rPr>
    </w:pPr>
    <w:r w:rsidRPr="00560CCA">
      <w:rPr>
        <w:rFonts w:ascii="Univers" w:hAnsi="Univers" w:cs="Arial"/>
        <w:bCs/>
        <w:i/>
        <w:iCs/>
        <w:color w:val="FF0000"/>
        <w:szCs w:val="20"/>
      </w:rPr>
      <w:t xml:space="preserve">Application </w:t>
    </w:r>
    <w:r>
      <w:rPr>
        <w:rFonts w:ascii="Univers" w:hAnsi="Univers" w:cs="Arial"/>
        <w:bCs/>
        <w:i/>
        <w:iCs/>
        <w:color w:val="FF0000"/>
        <w:szCs w:val="20"/>
      </w:rPr>
      <w:t>Submission</w:t>
    </w:r>
    <w:r w:rsidRPr="00560CCA">
      <w:rPr>
        <w:rFonts w:ascii="Univers" w:hAnsi="Univers" w:cs="Arial"/>
        <w:bCs/>
        <w:i/>
        <w:iCs/>
        <w:color w:val="FF0000"/>
        <w:szCs w:val="20"/>
      </w:rPr>
      <w:t xml:space="preserve"> Deadline: </w:t>
    </w:r>
    <w:r w:rsidR="00B201F8">
      <w:rPr>
        <w:rFonts w:ascii="Univers" w:hAnsi="Univers" w:cs="Arial"/>
        <w:b/>
        <w:bCs/>
        <w:i/>
        <w:iCs/>
        <w:color w:val="FF0000"/>
        <w:szCs w:val="20"/>
      </w:rPr>
      <w:t>February</w:t>
    </w:r>
    <w:r w:rsidRPr="00560CCA">
      <w:rPr>
        <w:rFonts w:ascii="Univers" w:hAnsi="Univers" w:cs="Arial"/>
        <w:b/>
        <w:bCs/>
        <w:i/>
        <w:iCs/>
        <w:color w:val="FF0000"/>
        <w:szCs w:val="20"/>
      </w:rPr>
      <w:t xml:space="preserve"> </w:t>
    </w:r>
    <w:r w:rsidR="0047297A">
      <w:rPr>
        <w:rFonts w:ascii="Univers" w:hAnsi="Univers" w:cs="Arial"/>
        <w:b/>
        <w:bCs/>
        <w:i/>
        <w:iCs/>
        <w:color w:val="FF0000"/>
        <w:szCs w:val="20"/>
      </w:rPr>
      <w:t>6</w:t>
    </w:r>
    <w:r w:rsidRPr="00560CCA">
      <w:rPr>
        <w:rFonts w:ascii="Univers" w:hAnsi="Univers" w:cs="Arial"/>
        <w:b/>
        <w:bCs/>
        <w:i/>
        <w:iCs/>
        <w:color w:val="FF0000"/>
        <w:szCs w:val="20"/>
      </w:rPr>
      <w:t>, 202</w:t>
    </w:r>
    <w:r w:rsidR="0047297A">
      <w:rPr>
        <w:rFonts w:ascii="Univers" w:hAnsi="Univers" w:cs="Arial"/>
        <w:b/>
        <w:bCs/>
        <w:i/>
        <w:iCs/>
        <w:color w:val="FF0000"/>
        <w:szCs w:val="20"/>
      </w:rPr>
      <w:t>6</w:t>
    </w:r>
    <w:r>
      <w:rPr>
        <w:rFonts w:ascii="Univers" w:hAnsi="Univers" w:cs="Arial"/>
        <w:b/>
        <w:bCs/>
        <w:i/>
        <w:iCs/>
        <w:color w:val="FF0000"/>
        <w:szCs w:val="20"/>
      </w:rPr>
      <w:t>, 4 PM</w:t>
    </w:r>
    <w:r w:rsidRPr="00E367F5">
      <w:rPr>
        <w:rFonts w:ascii="Univers" w:hAnsi="Univers" w:cs="Arial"/>
        <w:b/>
        <w:bCs/>
        <w:i/>
        <w:iCs/>
        <w:color w:val="FF0000"/>
        <w:sz w:val="16"/>
        <w:szCs w:val="12"/>
      </w:rPr>
      <w:t xml:space="preserve"> </w:t>
    </w:r>
    <w:r w:rsidRPr="00E367F5">
      <w:rPr>
        <w:rFonts w:ascii="Univers" w:hAnsi="Univers" w:cs="Arial"/>
        <w:b/>
        <w:bCs/>
        <w:i/>
        <w:iCs/>
        <w:color w:val="FF0000"/>
        <w:sz w:val="20"/>
        <w:szCs w:val="16"/>
      </w:rPr>
      <w:t>(Central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Da2MDQ1NzW1sDBR0lEKTi0uzszPAykwrAUAfgFxgiwAAAA="/>
  </w:docVars>
  <w:rsids>
    <w:rsidRoot w:val="00A61F6C"/>
    <w:rsid w:val="00003496"/>
    <w:rsid w:val="000E057D"/>
    <w:rsid w:val="00152556"/>
    <w:rsid w:val="00164AF4"/>
    <w:rsid w:val="00164F47"/>
    <w:rsid w:val="001E2DC9"/>
    <w:rsid w:val="0022211A"/>
    <w:rsid w:val="002449A1"/>
    <w:rsid w:val="002D1CDF"/>
    <w:rsid w:val="002F6CCA"/>
    <w:rsid w:val="003457BA"/>
    <w:rsid w:val="003A4DE8"/>
    <w:rsid w:val="00404D84"/>
    <w:rsid w:val="004368F8"/>
    <w:rsid w:val="0047297A"/>
    <w:rsid w:val="00485408"/>
    <w:rsid w:val="004B601A"/>
    <w:rsid w:val="004D3CC7"/>
    <w:rsid w:val="004D70FC"/>
    <w:rsid w:val="005106ED"/>
    <w:rsid w:val="00521D36"/>
    <w:rsid w:val="00560CCA"/>
    <w:rsid w:val="005C2ED8"/>
    <w:rsid w:val="005F7747"/>
    <w:rsid w:val="00666A10"/>
    <w:rsid w:val="00685D7E"/>
    <w:rsid w:val="006905EC"/>
    <w:rsid w:val="006E1A30"/>
    <w:rsid w:val="00707540"/>
    <w:rsid w:val="007109D9"/>
    <w:rsid w:val="007836D0"/>
    <w:rsid w:val="007C5498"/>
    <w:rsid w:val="00913CAF"/>
    <w:rsid w:val="00A1156D"/>
    <w:rsid w:val="00A15D44"/>
    <w:rsid w:val="00A360E4"/>
    <w:rsid w:val="00A41B5A"/>
    <w:rsid w:val="00A61F6C"/>
    <w:rsid w:val="00A86552"/>
    <w:rsid w:val="00AB130F"/>
    <w:rsid w:val="00AC4D56"/>
    <w:rsid w:val="00B201F8"/>
    <w:rsid w:val="00B66234"/>
    <w:rsid w:val="00C77D23"/>
    <w:rsid w:val="00CB7D0B"/>
    <w:rsid w:val="00CC7360"/>
    <w:rsid w:val="00D025C9"/>
    <w:rsid w:val="00D173FD"/>
    <w:rsid w:val="00D229F1"/>
    <w:rsid w:val="00D2449B"/>
    <w:rsid w:val="00D55EA3"/>
    <w:rsid w:val="00D81C82"/>
    <w:rsid w:val="00D91E23"/>
    <w:rsid w:val="00DD20D1"/>
    <w:rsid w:val="00DD3C55"/>
    <w:rsid w:val="00E367F5"/>
    <w:rsid w:val="00E80D83"/>
    <w:rsid w:val="00EA7383"/>
    <w:rsid w:val="00EF4284"/>
    <w:rsid w:val="00FD6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CE06F3"/>
  <w15:chartTrackingRefBased/>
  <w15:docId w15:val="{B1E2DA9A-04A8-4318-BAD9-4CC4B1859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F6C"/>
    <w:pPr>
      <w:spacing w:line="260" w:lineRule="exact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F6C"/>
    <w:pPr>
      <w:spacing w:after="0" w:line="240" w:lineRule="auto"/>
      <w:ind w:left="720"/>
      <w:contextualSpacing/>
    </w:pPr>
    <w:rPr>
      <w:rFonts w:asciiTheme="minorHAnsi" w:hAnsiTheme="minorHAns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81C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C82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D81C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C82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abe32f68-c72d-420d-b5bd-750c63a268e4}" enabled="0" method="" siteId="{abe32f68-c72d-420d-b5bd-750c63a268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</Words>
  <Characters>485</Characters>
  <Application>Microsoft Office Word</Application>
  <DocSecurity>0</DocSecurity>
  <Lines>40</Lines>
  <Paragraphs>33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, Sarah</dc:creator>
  <cp:keywords/>
  <dc:description/>
  <cp:lastModifiedBy>Camp, Sarah</cp:lastModifiedBy>
  <cp:revision>3</cp:revision>
  <dcterms:created xsi:type="dcterms:W3CDTF">2025-11-06T22:48:00Z</dcterms:created>
  <dcterms:modified xsi:type="dcterms:W3CDTF">2025-11-0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358fee7f06dd31829299675a684de7056ae92e8b06931d33f9bbc7b8733142</vt:lpwstr>
  </property>
</Properties>
</file>